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5AFA7" w14:textId="77777777" w:rsidR="009328B1" w:rsidRPr="00C12E93" w:rsidRDefault="009328B1" w:rsidP="009328B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5A908304" w14:textId="77777777" w:rsidR="009328B1" w:rsidRPr="00C12E93" w:rsidRDefault="009328B1" w:rsidP="009328B1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74FF1920" w14:textId="77777777" w:rsidR="009328B1" w:rsidRPr="00C12E93" w:rsidRDefault="009328B1" w:rsidP="009328B1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7973D74F" w14:textId="77777777" w:rsidR="009328B1" w:rsidRPr="00C12E93" w:rsidRDefault="009328B1" w:rsidP="009328B1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6C17E71C" w14:textId="77777777" w:rsidR="009328B1" w:rsidRPr="00C12E93" w:rsidRDefault="009328B1" w:rsidP="009328B1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6C0A0F49" w14:textId="77777777" w:rsidR="009328B1" w:rsidRPr="00C12E93" w:rsidRDefault="009328B1" w:rsidP="009328B1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58F955EF" w14:textId="77777777" w:rsidR="009328B1" w:rsidRPr="00C12E93" w:rsidRDefault="009328B1" w:rsidP="009328B1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706299BF" w14:textId="77777777" w:rsidR="009328B1" w:rsidRPr="00C12E93" w:rsidRDefault="009328B1" w:rsidP="009328B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11B1321F" w14:textId="77777777" w:rsidR="009328B1" w:rsidRPr="00C12E93" w:rsidRDefault="009328B1" w:rsidP="009328B1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55DC7AF2" w14:textId="77777777" w:rsidR="009328B1" w:rsidRPr="00C12E93" w:rsidRDefault="009328B1" w:rsidP="009328B1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06656BC9" w14:textId="77777777" w:rsidR="009328B1" w:rsidRPr="00C12E93" w:rsidRDefault="009328B1" w:rsidP="009328B1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7BE4B7A3" w14:textId="77777777" w:rsidR="009328B1" w:rsidRPr="00C12E93" w:rsidRDefault="009328B1" w:rsidP="009328B1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1065DC35" w14:textId="77777777" w:rsidR="009328B1" w:rsidRPr="00C12E93" w:rsidRDefault="009328B1" w:rsidP="009328B1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6500EA1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OxMDGxNDUysjBR0lEKTi0uzszPAykwrAUA3+JK7iwAAAA="/>
  </w:docVars>
  <w:rsids>
    <w:rsidRoot w:val="0033470B"/>
    <w:rsid w:val="00297BAF"/>
    <w:rsid w:val="0033470B"/>
    <w:rsid w:val="003A1DA5"/>
    <w:rsid w:val="00427D04"/>
    <w:rsid w:val="006A408A"/>
    <w:rsid w:val="009328B1"/>
    <w:rsid w:val="00964E27"/>
    <w:rsid w:val="00A672E9"/>
    <w:rsid w:val="00D520DB"/>
    <w:rsid w:val="00ED298E"/>
    <w:rsid w:val="00FD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8683"/>
  <w15:chartTrackingRefBased/>
  <w15:docId w15:val="{74CF0498-201A-44FF-B0BF-6B923EB47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8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298E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1T22:49:00Z</dcterms:created>
  <dcterms:modified xsi:type="dcterms:W3CDTF">2021-11-21T22:49:00Z</dcterms:modified>
</cp:coreProperties>
</file>